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ales Executive position at [Company Name] in Brazil São Paulo. As a results-driven professional with over [X years] of experience in sales, I am eager to contribute my expertise, cultural adaptability, and strategic mindset to drive growth and success within your organization. The dynamic business environment of Brazil São Paulo presents an exciting opportunity for innovation and collaboration, and I am confident that my background aligns perfectly with the demands of this role.</w:t>
      </w:r>
    </w:p>
    <w:bookmarkStart w:id="20" w:name="why-brazil-são-paulo"/>
    <w:p>
      <w:pPr>
        <w:pStyle w:val="Heading2"/>
      </w:pPr>
      <w:r>
        <w:t xml:space="preserve">Why Brazil São Paulo?</w:t>
      </w:r>
    </w:p>
    <w:p>
      <w:pPr>
        <w:pStyle w:val="FirstParagraph"/>
      </w:pPr>
      <w:r>
        <w:t xml:space="preserve">Brazil São Paulo is one of the most economically vibrant regions in Latin America, serving as a hub for commerce, technology, and cultural exchange. The city’s diverse population and competitive market demand professionals who can navigate complex challenges while fostering long-term relationships. My understanding of Brazil’s unique business landscape—rooted in its rich cultural heritage and evolving economic trends—has prepared me to thrive in this environment. I am particularly drawn to the opportunity to work within a company that values innovation, customer-centricity, and the ability to adapt to local market needs.</w:t>
      </w:r>
    </w:p>
    <w:p>
      <w:pPr>
        <w:pStyle w:val="BodyText"/>
      </w:pPr>
      <w:r>
        <w:t xml:space="preserve">As a Sales Executive with a proven track record of exceeding targets in multicultural settings, I have consistently demonstrated my ability to build trust, negotiate effectively, and deliver measurable outcomes. Whether working with international clients or local partners, I prioritize understanding the specific needs of each stakeholder while aligning solutions to their goals. This approach has enabled me to achieve [specific achievement, e.g., "a 35% increase in sales revenue within 12 months"] in previous roles, and I am eager to apply this same level of dedication in Brazil São Paulo.</w:t>
      </w:r>
    </w:p>
    <w:bookmarkEnd w:id="20"/>
    <w:bookmarkStart w:id="21" w:name="key-qualifications-as-a-sales-executive"/>
    <w:p>
      <w:pPr>
        <w:pStyle w:val="Heading2"/>
      </w:pPr>
      <w:r>
        <w:t xml:space="preserve">Key Qualifications as a Sales Executive</w:t>
      </w:r>
    </w:p>
    <w:p>
      <w:pPr>
        <w:pStyle w:val="FirstParagraph"/>
      </w:pPr>
      <w:r>
        <w:t xml:space="preserve">My expertise as a Sales Executive is built on a foundation of strategic planning, relationship-building, and data-driven decision-making. I have successfully managed end-to-end sales cycles, from lead generation to contract negotiation, while maintaining a focus on client satisfaction. In my current role at [Current Company], for example, I led a team of 10 sales professionals to achieve [specific metric], leveraging tools such as CRM systems and market analytics to identify growth opportunities.</w:t>
      </w:r>
    </w:p>
    <w:p>
      <w:pPr>
        <w:pStyle w:val="BodyText"/>
      </w:pPr>
      <w:r>
        <w:t xml:space="preserve">One of my core strengths is my ability to adapt to diverse cultural contexts. In Brazil São Paulo, where personal connections often play a critical role in business success, I have developed a deep appreciation for the importance of face-to-face interactions, respect for hierarchy, and patience in building long-term partnerships. My fluency in [language, e.g., Portuguese] and my familiarity with local customs have allowed me to establish rapport with clients and colleagues alike, ensuring seamless communication and mutual understanding.</w:t>
      </w:r>
    </w:p>
    <w:p>
      <w:pPr>
        <w:pStyle w:val="BodyText"/>
      </w:pPr>
      <w:r>
        <w:t xml:space="preserve">Furthermore, I have experience in both B2B and B2C sales environments, which has equipped me to navigate the complexities of Brazil’s market. Whether advising a multinational corporation on expanding its presence or supporting a local business in optimizing its sales strategy, I approach each challenge with a problem-solving mindset and a commitment to exceeding expectations.</w:t>
      </w:r>
    </w:p>
    <w:bookmarkEnd w:id="21"/>
    <w:bookmarkStart w:id="22" w:name="why-company-name"/>
    <w:p>
      <w:pPr>
        <w:pStyle w:val="Heading2"/>
      </w:pPr>
      <w:r>
        <w:t xml:space="preserve">Why [Company Name]?</w:t>
      </w:r>
    </w:p>
    <w:p>
      <w:pPr>
        <w:pStyle w:val="FirstParagraph"/>
      </w:pPr>
      <w:r>
        <w:t xml:space="preserve">[Company Name]’s reputation as a leader in [industry/sector] has long inspired me. Your dedication to [specific value, e.g., "innovation," "customer-centric solutions," or "sustainable growth"] resonates with my professional ethos. I am particularly impressed by your recent initiatives in [specific project, product, or market expansion], which reflect a forward-thinking approach that aligns with my own career goals. I am excited about the prospect of contributing to your continued success in Brazil São Paulo, where your company’s presence is poised to make a significant impact.</w:t>
      </w:r>
    </w:p>
    <w:p>
      <w:pPr>
        <w:pStyle w:val="BodyText"/>
      </w:pPr>
      <w:r>
        <w:t xml:space="preserve">What sets [Company Name] apart is its ability to balance global standards with local adaptability—a philosophy that I deeply admire. In Brazil São Paulo, where businesses must navigate regulatory complexities and shifting consumer preferences, this dual focus on quality and relevance is essential. I am confident that my skills in market analysis, client relationship management, and strategic planning will enable me to add value to your team while supporting the company’s mission.</w:t>
      </w:r>
    </w:p>
    <w:bookmarkEnd w:id="22"/>
    <w:bookmarkStart w:id="23" w:name="my-vision-for-the-role"/>
    <w:p>
      <w:pPr>
        <w:pStyle w:val="Heading2"/>
      </w:pPr>
      <w:r>
        <w:t xml:space="preserve">My Vision for the Role</w:t>
      </w:r>
    </w:p>
    <w:p>
      <w:pPr>
        <w:pStyle w:val="FirstParagraph"/>
      </w:pPr>
      <w:r>
        <w:t xml:space="preserve">As a Sales Executive in Brazil São Paulo, I aim to leverage my experience and cultural insights to drive sales performance and strengthen customer loyalty. I plan to conduct thorough market research to identify untapped opportunities, collaborate with cross-functional teams to align sales strategies with business objectives, and implement targeted outreach programs tailored to the unique needs of local clients.</w:t>
      </w:r>
    </w:p>
    <w:p>
      <w:pPr>
        <w:pStyle w:val="BodyText"/>
      </w:pPr>
      <w:r>
        <w:t xml:space="preserve">One of my immediate priorities would be to build a robust network within the São Paulo business community. By attending industry events, engaging with local partners, and fostering relationships with key stakeholders, I aim to position [Company Name] as a trusted and reliable partner in the region. Additionally, I would focus on optimizing internal processes to ensure efficiency and scalability as we expand our footprint.</w:t>
      </w:r>
    </w:p>
    <w:p>
      <w:pPr>
        <w:pStyle w:val="BodyText"/>
      </w:pPr>
      <w:r>
        <w:t xml:space="preserve">I am also passionate about mentoring and empowering sales teams to achieve their full potential. In previous roles, I have led training sessions on negotiation techniques, customer engagement strategies, and CRM best practices. This collaborative approach not only enhances team performance but also cultivates a culture of continuous improvement—a value I believe is essential for sustained success in Brazil São Paulo.</w:t>
      </w:r>
    </w:p>
    <w:bookmarkEnd w:id="23"/>
    <w:bookmarkStart w:id="24" w:name="conclusion"/>
    <w:p>
      <w:pPr>
        <w:pStyle w:val="Heading2"/>
      </w:pPr>
      <w:r>
        <w:t xml:space="preserve">Conclusion</w:t>
      </w:r>
    </w:p>
    <w:p>
      <w:pPr>
        <w:pStyle w:val="FirstParagraph"/>
      </w:pPr>
      <w:r>
        <w:t xml:space="preserve">In conclusion, I am eager to bring my expertise as a Sales Executive to [Company Name] and contribute to your growth in Brazil São Paulo. My ability to combine analytical thinking with strong interpersonal skills, coupled with my deep understanding of the local market, positions me as a valuable asset to your team. I would welcome the opportunity to discuss how my background and vision align with your goals.</w:t>
      </w:r>
    </w:p>
    <w:p>
      <w:pPr>
        <w:pStyle w:val="BodyText"/>
      </w:pPr>
      <w:r>
        <w:t xml:space="preserve">Thank you for considering my application. I look forward to the possibility of contributing to [Company Name]’s continued success in one of Brazil’s most dynamic cities.</w:t>
      </w:r>
    </w:p>
    <w:p>
      <w:pPr>
        <w:pStyle w:val="BodyText"/>
      </w:pPr>
      <w:r>
        <w:t xml:space="preserve">Sincerely,</w:t>
      </w:r>
    </w:p>
    <w:p>
      <w:pPr>
        <w:pStyle w:val="BodyText"/>
      </w:pPr>
      <w:r>
        <w:rPr>
          <w:bCs/>
          <w:b/>
        </w:rPr>
        <w:t xml:space="preserve">[Your Full Name]</w:t>
      </w:r>
      <w:r>
        <w:br/>
      </w:r>
      <w:r>
        <w:t xml:space="preserve">[Your Phone Number]</w:t>
      </w:r>
      <w:r>
        <w:br/>
      </w:r>
      <w:r>
        <w:t xml:space="preserve">[Your Email Address]</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30:49Z</dcterms:created>
  <dcterms:modified xsi:type="dcterms:W3CDTF">2026-07-23T23:30:49Z</dcterms:modified>
</cp:coreProperties>
</file>

<file path=docProps/custom.xml><?xml version="1.0" encoding="utf-8"?>
<Properties xmlns="http://schemas.openxmlformats.org/officeDocument/2006/custom-properties" xmlns:vt="http://schemas.openxmlformats.org/officeDocument/2006/docPropsVTypes"/>
</file>